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20BF" w:rsidRPr="00FD20BF" w:rsidRDefault="00FD20BF" w:rsidP="00FD20B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FD20BF">
        <w:rPr>
          <w:b/>
          <w:bCs/>
          <w:smallCaps/>
          <w:color w:val="000000"/>
          <w:lang w:val="es-ES"/>
        </w:rPr>
        <w:t>REGISTRADO BAJO Nº CDCIC-066/22</w:t>
      </w:r>
    </w:p>
    <w:p w:rsidR="00FD20BF" w:rsidRPr="00FD20BF" w:rsidRDefault="00FD20BF" w:rsidP="00FD20BF">
      <w:pPr>
        <w:rPr>
          <w:lang w:val="es-ES"/>
        </w:rPr>
      </w:pPr>
    </w:p>
    <w:p w:rsidR="00FD20BF" w:rsidRPr="00FD20BF" w:rsidRDefault="00FD20BF" w:rsidP="00FD20BF">
      <w:pPr>
        <w:rPr>
          <w:lang w:val="es-ES"/>
        </w:rPr>
      </w:pPr>
    </w:p>
    <w:p w:rsidR="00FD20BF" w:rsidRPr="00FD20BF" w:rsidRDefault="00FD20BF" w:rsidP="00FD20B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FD20BF">
        <w:rPr>
          <w:b/>
          <w:bCs/>
          <w:color w:val="000000"/>
          <w:lang w:val="es-ES"/>
        </w:rPr>
        <w:t xml:space="preserve">BAHIA BLANCA, </w:t>
      </w:r>
    </w:p>
    <w:p w:rsidR="00FD20BF" w:rsidRPr="00FD20BF" w:rsidRDefault="00FD20BF" w:rsidP="00FD20BF">
      <w:pPr>
        <w:spacing w:line="260" w:lineRule="exact"/>
        <w:jc w:val="both"/>
        <w:rPr>
          <w:b/>
          <w:bCs/>
          <w:lang w:val="es-ES"/>
        </w:rPr>
      </w:pPr>
    </w:p>
    <w:p w:rsidR="00FD20BF" w:rsidRPr="00FD20BF" w:rsidRDefault="00FD20BF" w:rsidP="00FD20BF">
      <w:pPr>
        <w:spacing w:line="260" w:lineRule="exact"/>
        <w:jc w:val="both"/>
        <w:rPr>
          <w:b/>
          <w:bCs/>
          <w:lang w:val="es-ES"/>
        </w:rPr>
      </w:pPr>
      <w:r w:rsidRPr="00FD20BF">
        <w:rPr>
          <w:b/>
          <w:bCs/>
          <w:lang w:val="es-ES"/>
        </w:rPr>
        <w:t>VISTO:</w:t>
      </w:r>
    </w:p>
    <w:p w:rsidR="00FD20BF" w:rsidRPr="00FD20BF" w:rsidRDefault="00FD20BF" w:rsidP="00FD20BF">
      <w:pPr>
        <w:spacing w:line="260" w:lineRule="exact"/>
        <w:jc w:val="both"/>
        <w:rPr>
          <w:b/>
          <w:bCs/>
          <w:lang w:val="es-ES"/>
        </w:rPr>
      </w:pPr>
    </w:p>
    <w:p w:rsidR="00FD20BF" w:rsidRPr="00FD20BF" w:rsidRDefault="00FD20BF" w:rsidP="00FD20BF">
      <w:pPr>
        <w:spacing w:line="260" w:lineRule="exact"/>
        <w:ind w:firstLine="851"/>
        <w:jc w:val="both"/>
        <w:rPr>
          <w:bCs/>
          <w:lang w:val="es-ES_tradnl"/>
        </w:rPr>
      </w:pPr>
      <w:r w:rsidRPr="00FD20BF">
        <w:rPr>
          <w:bCs/>
          <w:lang w:val="es-ES_tradnl"/>
        </w:rPr>
        <w:t xml:space="preserve">La nota presentada por el Dr. Martín Larrea con el objeto de proceder a la donación de bienes de uso </w:t>
      </w:r>
      <w:proofErr w:type="spellStart"/>
      <w:proofErr w:type="gramStart"/>
      <w:r w:rsidRPr="00FD20BF">
        <w:rPr>
          <w:bCs/>
          <w:lang w:val="es-ES_tradnl"/>
        </w:rPr>
        <w:t>inventariables</w:t>
      </w:r>
      <w:proofErr w:type="spellEnd"/>
      <w:r w:rsidRPr="00FD20BF">
        <w:rPr>
          <w:bCs/>
          <w:lang w:val="es-ES_tradnl"/>
        </w:rPr>
        <w:t xml:space="preserve">; </w:t>
      </w:r>
      <w:r w:rsidRPr="00FD20BF">
        <w:rPr>
          <w:lang w:val="es-ES"/>
        </w:rPr>
        <w:t xml:space="preserve"> y</w:t>
      </w:r>
      <w:proofErr w:type="gramEnd"/>
    </w:p>
    <w:p w:rsidR="00FD20BF" w:rsidRPr="00FD20BF" w:rsidRDefault="00FD20BF" w:rsidP="00FD20BF">
      <w:pPr>
        <w:spacing w:line="260" w:lineRule="exact"/>
        <w:jc w:val="both"/>
        <w:rPr>
          <w:bCs/>
          <w:lang w:val="es-ES_tradnl"/>
        </w:rPr>
      </w:pPr>
    </w:p>
    <w:p w:rsidR="00FD20BF" w:rsidRPr="00FD20BF" w:rsidRDefault="00FD20BF" w:rsidP="00FD20BF">
      <w:pPr>
        <w:spacing w:line="260" w:lineRule="exact"/>
        <w:ind w:right="-29"/>
        <w:jc w:val="both"/>
        <w:rPr>
          <w:lang w:val="es-ES"/>
        </w:rPr>
      </w:pPr>
      <w:r w:rsidRPr="00FD20BF">
        <w:rPr>
          <w:b/>
          <w:smallCaps/>
          <w:lang w:val="es-ES"/>
        </w:rPr>
        <w:t>CONSIDERANDO:</w:t>
      </w:r>
      <w:r w:rsidRPr="00FD20BF">
        <w:rPr>
          <w:lang w:val="es-ES"/>
        </w:rPr>
        <w:t xml:space="preserve"> </w:t>
      </w:r>
    </w:p>
    <w:p w:rsidR="00FD20BF" w:rsidRPr="00FD20BF" w:rsidRDefault="00FD20BF" w:rsidP="00FD20BF">
      <w:pPr>
        <w:spacing w:line="260" w:lineRule="exact"/>
        <w:ind w:right="-29"/>
        <w:jc w:val="both"/>
        <w:rPr>
          <w:lang w:val="es-ES"/>
        </w:rPr>
      </w:pPr>
    </w:p>
    <w:p w:rsidR="00FD20BF" w:rsidRPr="00FD20BF" w:rsidRDefault="00FD20BF" w:rsidP="00FD20BF">
      <w:pPr>
        <w:spacing w:line="260" w:lineRule="exact"/>
        <w:ind w:right="-29"/>
        <w:jc w:val="both"/>
        <w:rPr>
          <w:lang w:val="es-ES"/>
        </w:rPr>
      </w:pPr>
      <w:r w:rsidRPr="00FD20BF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FD20BF" w:rsidRPr="00FD20BF" w:rsidRDefault="00FD20BF" w:rsidP="00FD20BF">
      <w:pPr>
        <w:spacing w:line="260" w:lineRule="exact"/>
        <w:ind w:right="-29"/>
        <w:jc w:val="both"/>
        <w:rPr>
          <w:lang w:val="es-ES"/>
        </w:rPr>
      </w:pPr>
    </w:p>
    <w:p w:rsidR="00FD20BF" w:rsidRPr="00FD20BF" w:rsidRDefault="00FD20BF" w:rsidP="00FD20BF">
      <w:pPr>
        <w:ind w:firstLine="851"/>
        <w:jc w:val="both"/>
        <w:rPr>
          <w:lang w:val="es-ES" w:eastAsia="es-ES"/>
        </w:rPr>
      </w:pPr>
      <w:r w:rsidRPr="00FD20BF">
        <w:rPr>
          <w:lang w:val="es-ES" w:eastAsia="es-ES"/>
        </w:rPr>
        <w:t>Que el Consejo Departamental aprobó, en su reunión de fecha de 5 de abril de 2022 dicha donación;</w:t>
      </w:r>
    </w:p>
    <w:p w:rsidR="00FD20BF" w:rsidRPr="00FD20BF" w:rsidRDefault="00FD20BF" w:rsidP="00FD20BF">
      <w:pPr>
        <w:spacing w:line="260" w:lineRule="exact"/>
        <w:ind w:right="-29"/>
        <w:jc w:val="both"/>
        <w:rPr>
          <w:lang w:val="es-ES"/>
        </w:rPr>
      </w:pPr>
      <w:r w:rsidRPr="00FD20BF">
        <w:rPr>
          <w:lang w:val="es-ES"/>
        </w:rPr>
        <w:tab/>
      </w:r>
      <w:r w:rsidRPr="00FD20BF">
        <w:rPr>
          <w:lang w:val="es-ES"/>
        </w:rPr>
        <w:tab/>
      </w:r>
    </w:p>
    <w:p w:rsidR="00FD20BF" w:rsidRPr="00FD20BF" w:rsidRDefault="00FD20BF" w:rsidP="00FD20BF">
      <w:pPr>
        <w:spacing w:line="260" w:lineRule="exact"/>
        <w:ind w:right="-29"/>
        <w:jc w:val="both"/>
        <w:rPr>
          <w:lang w:val="es-ES"/>
        </w:rPr>
      </w:pPr>
      <w:r w:rsidRPr="00FD20BF">
        <w:rPr>
          <w:lang w:val="es-ES"/>
        </w:rPr>
        <w:t>POR ELLO,</w:t>
      </w:r>
    </w:p>
    <w:p w:rsidR="00FD20BF" w:rsidRPr="00FD20BF" w:rsidRDefault="00FD20BF" w:rsidP="00FD20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FD20BF">
        <w:rPr>
          <w:b/>
          <w:lang w:val="es-AR"/>
        </w:rPr>
        <w:t>EL CONSEJO DEPARTAMENTAL DE CIENCIAS E INGENIERÍA DE LA COMPUTACIÓN</w:t>
      </w:r>
    </w:p>
    <w:p w:rsidR="00FD20BF" w:rsidRPr="00FD20BF" w:rsidRDefault="00FD20BF" w:rsidP="00FD20B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FD20BF">
        <w:rPr>
          <w:b/>
          <w:lang w:val="es-AR"/>
        </w:rPr>
        <w:t xml:space="preserve">                  </w:t>
      </w:r>
    </w:p>
    <w:p w:rsidR="00FD20BF" w:rsidRPr="00FD20BF" w:rsidRDefault="00FD20BF" w:rsidP="00FD20B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D20BF">
        <w:rPr>
          <w:b/>
          <w:smallCaps/>
          <w:szCs w:val="20"/>
          <w:lang w:val="es-ES"/>
        </w:rPr>
        <w:t>RESUELVE:</w:t>
      </w:r>
    </w:p>
    <w:p w:rsidR="00FD20BF" w:rsidRPr="00FD20BF" w:rsidRDefault="00FD20BF" w:rsidP="00FD20BF">
      <w:pPr>
        <w:spacing w:line="260" w:lineRule="exact"/>
        <w:jc w:val="both"/>
        <w:rPr>
          <w:b/>
          <w:szCs w:val="20"/>
          <w:lang w:val="es-ES"/>
        </w:rPr>
      </w:pPr>
    </w:p>
    <w:p w:rsidR="00FD20BF" w:rsidRPr="00FD20BF" w:rsidRDefault="00FD20BF" w:rsidP="00FD20BF">
      <w:pPr>
        <w:spacing w:line="260" w:lineRule="exact"/>
        <w:jc w:val="both"/>
        <w:rPr>
          <w:szCs w:val="20"/>
          <w:lang w:val="es-ES"/>
        </w:rPr>
      </w:pPr>
      <w:r w:rsidRPr="00FD20BF">
        <w:rPr>
          <w:b/>
          <w:szCs w:val="20"/>
          <w:lang w:val="es-ES"/>
        </w:rPr>
        <w:t>ARTICULO 1º:</w:t>
      </w:r>
      <w:r w:rsidRPr="00FD20BF">
        <w:rPr>
          <w:szCs w:val="20"/>
          <w:lang w:val="es-ES"/>
        </w:rPr>
        <w:t xml:space="preserve"> Aceptar la donación del hardware que fue adquirido con fondos del PGI 25/N050 “Verificación y Validación de Representaciones Visuales y sus Interaccione” del cual el Dr. Larrea es director; cuyos datos a continuación se detalla:</w:t>
      </w:r>
    </w:p>
    <w:p w:rsidR="00FD20BF" w:rsidRPr="00FD20BF" w:rsidRDefault="00FD20BF" w:rsidP="00FD20BF">
      <w:pPr>
        <w:spacing w:line="260" w:lineRule="exact"/>
        <w:jc w:val="both"/>
        <w:rPr>
          <w:szCs w:val="20"/>
          <w:lang w:val="es-ES"/>
        </w:rPr>
      </w:pPr>
    </w:p>
    <w:p w:rsidR="00FD20BF" w:rsidRPr="00FD20BF" w:rsidRDefault="00FD20BF" w:rsidP="00FD20BF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Cámara Web HD Logitech 720p C505eLogitech 720p C505e</w:t>
      </w:r>
      <w:r w:rsidRPr="00FD20BF">
        <w:rPr>
          <w:b/>
        </w:rPr>
        <w:t>. Valor: $4900.</w:t>
      </w:r>
      <w:r w:rsidRPr="00FD20BF">
        <w:t xml:space="preserve"> </w:t>
      </w:r>
      <w:r w:rsidRPr="00FD20BF">
        <w:rPr>
          <w:b/>
          <w:lang w:val="es-ES"/>
        </w:rPr>
        <w:t xml:space="preserve">Destino: Oficina B6 – DCIC </w:t>
      </w:r>
      <w:r w:rsidRPr="00FD20BF">
        <w:t xml:space="preserve"> </w:t>
      </w:r>
    </w:p>
    <w:p w:rsidR="00FD20BF" w:rsidRPr="00FD20BF" w:rsidRDefault="00FD20BF" w:rsidP="00FD20BF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Cámara Web HD Logitech 720p C505eLogitech 720p C505e</w:t>
      </w:r>
      <w:r w:rsidRPr="00FD20BF">
        <w:rPr>
          <w:b/>
        </w:rPr>
        <w:t>. Valor: $4900.</w:t>
      </w:r>
      <w:r w:rsidRPr="00FD20BF">
        <w:t xml:space="preserve"> </w:t>
      </w:r>
      <w:r w:rsidRPr="00FD20BF">
        <w:rPr>
          <w:b/>
          <w:lang w:val="es-ES"/>
        </w:rPr>
        <w:t xml:space="preserve">Destino: Oficina B6 – DCIC </w:t>
      </w:r>
      <w:r w:rsidRPr="00FD20BF">
        <w:t xml:space="preserve"> </w:t>
      </w:r>
    </w:p>
    <w:p w:rsidR="00FD20BF" w:rsidRPr="00FD20BF" w:rsidRDefault="00FD20BF" w:rsidP="00FD20BF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Auricular Logitech H</w:t>
      </w:r>
      <w:proofErr w:type="gram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150  </w:t>
      </w:r>
      <w:proofErr w:type="spell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Stereo</w:t>
      </w:r>
      <w:proofErr w:type="spellEnd"/>
      <w:proofErr w:type="gramEnd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. </w:t>
      </w:r>
      <w:r w:rsidRPr="00FD20BF">
        <w:rPr>
          <w:b/>
        </w:rPr>
        <w:t xml:space="preserve">Valor: $2519. </w:t>
      </w:r>
      <w:r w:rsidRPr="00FD20BF">
        <w:rPr>
          <w:b/>
          <w:lang w:val="es-ES"/>
        </w:rPr>
        <w:t xml:space="preserve">Destino: Oficina B6 – DCIC </w:t>
      </w:r>
      <w:r w:rsidRPr="00FD20BF">
        <w:t xml:space="preserve"> </w:t>
      </w:r>
    </w:p>
    <w:p w:rsidR="00FD20BF" w:rsidRPr="00FD20BF" w:rsidRDefault="00FD20BF" w:rsidP="00FD20BF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Auricular Logitech H</w:t>
      </w:r>
      <w:proofErr w:type="gram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150  </w:t>
      </w:r>
      <w:proofErr w:type="spell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Stereo</w:t>
      </w:r>
      <w:proofErr w:type="spellEnd"/>
      <w:proofErr w:type="gramEnd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. </w:t>
      </w:r>
      <w:r w:rsidRPr="00FD20BF">
        <w:rPr>
          <w:b/>
        </w:rPr>
        <w:t xml:space="preserve">Valor: $2519. </w:t>
      </w:r>
      <w:r w:rsidRPr="00FD20BF">
        <w:rPr>
          <w:b/>
          <w:lang w:val="es-ES"/>
        </w:rPr>
        <w:t xml:space="preserve">Destino: Oficina B6 – DCIC </w:t>
      </w:r>
      <w:r w:rsidRPr="00FD20BF">
        <w:t xml:space="preserve"> </w:t>
      </w:r>
    </w:p>
    <w:p w:rsidR="00FD20BF" w:rsidRPr="00FD20BF" w:rsidRDefault="00FD20BF" w:rsidP="00FD20BF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Auricular Logitech H</w:t>
      </w:r>
      <w:proofErr w:type="gram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150  </w:t>
      </w:r>
      <w:proofErr w:type="spell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Stereo</w:t>
      </w:r>
      <w:proofErr w:type="spellEnd"/>
      <w:proofErr w:type="gramEnd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. </w:t>
      </w:r>
      <w:r w:rsidRPr="00FD20BF">
        <w:rPr>
          <w:b/>
        </w:rPr>
        <w:t xml:space="preserve">Valor: $2519. </w:t>
      </w:r>
      <w:r w:rsidRPr="00FD20BF">
        <w:rPr>
          <w:b/>
          <w:lang w:val="es-ES"/>
        </w:rPr>
        <w:t xml:space="preserve">Destino: Oficina B6 – DCIC </w:t>
      </w:r>
      <w:r w:rsidRPr="00FD20BF">
        <w:t xml:space="preserve"> </w:t>
      </w:r>
    </w:p>
    <w:p w:rsidR="00FD20BF" w:rsidRPr="00FD20BF" w:rsidRDefault="00FD20BF" w:rsidP="00FD20BF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Auricular Logitech H</w:t>
      </w:r>
      <w:proofErr w:type="gram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150  </w:t>
      </w:r>
      <w:proofErr w:type="spellStart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>Stereo</w:t>
      </w:r>
      <w:proofErr w:type="spellEnd"/>
      <w:proofErr w:type="gramEnd"/>
      <w:r w:rsidRPr="00FD20BF">
        <w:rPr>
          <w:rFonts w:ascii="ArialMT" w:hAnsi="ArialMT" w:cs="ArialMT"/>
          <w:b/>
          <w:sz w:val="22"/>
          <w:szCs w:val="22"/>
          <w:lang w:val="es-MX" w:eastAsia="es-MX"/>
        </w:rPr>
        <w:t xml:space="preserve">. </w:t>
      </w:r>
      <w:r w:rsidRPr="00FD20BF">
        <w:rPr>
          <w:b/>
        </w:rPr>
        <w:t xml:space="preserve">Valor: $2519. </w:t>
      </w:r>
      <w:r w:rsidRPr="00FD20BF">
        <w:rPr>
          <w:b/>
          <w:lang w:val="es-ES"/>
        </w:rPr>
        <w:t xml:space="preserve">Destino: Oficina B6 – DCIC </w:t>
      </w:r>
      <w:r w:rsidRPr="00FD20BF">
        <w:t xml:space="preserve"> </w:t>
      </w:r>
    </w:p>
    <w:p w:rsidR="00FD20BF" w:rsidRPr="00FD20BF" w:rsidRDefault="00FD20BF" w:rsidP="00FD20BF">
      <w:pPr>
        <w:autoSpaceDE w:val="0"/>
        <w:autoSpaceDN w:val="0"/>
        <w:adjustRightInd w:val="0"/>
        <w:ind w:left="720"/>
        <w:rPr>
          <w:b/>
          <w:lang w:val="es-AR"/>
        </w:rPr>
      </w:pPr>
    </w:p>
    <w:p w:rsidR="00FD20BF" w:rsidRPr="00FD20BF" w:rsidRDefault="00FD20BF" w:rsidP="00FD20BF">
      <w:pPr>
        <w:spacing w:line="260" w:lineRule="exact"/>
        <w:jc w:val="both"/>
        <w:rPr>
          <w:b/>
          <w:lang w:val="es-AR"/>
        </w:rPr>
      </w:pPr>
    </w:p>
    <w:p w:rsidR="00FD20BF" w:rsidRPr="00FD20BF" w:rsidRDefault="00FD20BF" w:rsidP="00FD20BF">
      <w:pPr>
        <w:spacing w:line="260" w:lineRule="exact"/>
        <w:jc w:val="both"/>
        <w:rPr>
          <w:lang w:val="es-ES"/>
        </w:rPr>
      </w:pPr>
      <w:r w:rsidRPr="00FD20BF">
        <w:rPr>
          <w:b/>
          <w:lang w:val="es-ES"/>
        </w:rPr>
        <w:t>ARTICULO 2º:</w:t>
      </w:r>
      <w:r w:rsidRPr="00FD20BF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FD20BF">
        <w:rPr>
          <w:lang w:val="es-ES"/>
        </w:rPr>
        <w:t>resolución.-</w:t>
      </w:r>
      <w:proofErr w:type="gramEnd"/>
    </w:p>
    <w:p w:rsidR="00FD20BF" w:rsidRPr="00FD20BF" w:rsidRDefault="00FD20BF" w:rsidP="00FD20B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</w:p>
    <w:p w:rsidR="00FD20BF" w:rsidRDefault="00FD20BF" w:rsidP="00FD20BF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/ CDCIC-066/22  </w:t>
      </w:r>
    </w:p>
    <w:p w:rsidR="00FD20BF" w:rsidRDefault="00FD20BF" w:rsidP="00FD20BF">
      <w:pPr>
        <w:jc w:val="both"/>
        <w:rPr>
          <w:b/>
          <w:lang w:val="es-ES"/>
        </w:rPr>
      </w:pPr>
      <w:bookmarkStart w:id="0" w:name="_GoBack"/>
      <w:bookmarkEnd w:id="0"/>
    </w:p>
    <w:p w:rsidR="00FD20BF" w:rsidRPr="00FD20BF" w:rsidRDefault="00FD20BF" w:rsidP="00FD20BF">
      <w:pPr>
        <w:jc w:val="both"/>
        <w:rPr>
          <w:b/>
          <w:lang w:val="es-ES"/>
        </w:rPr>
      </w:pPr>
      <w:r w:rsidRPr="00FD20BF">
        <w:rPr>
          <w:b/>
          <w:lang w:val="es-ES"/>
        </w:rPr>
        <w:t>ARTICULO 3</w:t>
      </w:r>
      <w:r w:rsidRPr="00FD20BF">
        <w:rPr>
          <w:b/>
        </w:rPr>
        <w:fldChar w:fldCharType="begin"/>
      </w:r>
      <w:r w:rsidRPr="00FD20BF">
        <w:rPr>
          <w:b/>
          <w:lang w:val="es-ES"/>
        </w:rPr>
        <w:instrText>SYMBOL 176 \f "Symbol" \s 12</w:instrText>
      </w:r>
      <w:r w:rsidRPr="00FD20BF">
        <w:rPr>
          <w:b/>
        </w:rPr>
        <w:fldChar w:fldCharType="separate"/>
      </w:r>
      <w:r w:rsidRPr="00FD20BF">
        <w:rPr>
          <w:b/>
          <w:lang w:val="es-ES"/>
        </w:rPr>
        <w:t>°</w:t>
      </w:r>
      <w:r w:rsidRPr="00FD20BF">
        <w:rPr>
          <w:b/>
        </w:rPr>
        <w:fldChar w:fldCharType="end"/>
      </w:r>
      <w:r w:rsidRPr="00FD20BF">
        <w:rPr>
          <w:b/>
          <w:lang w:val="es-ES"/>
        </w:rPr>
        <w:t>:</w:t>
      </w:r>
      <w:r w:rsidRPr="00FD20BF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</w:t>
      </w:r>
      <w:proofErr w:type="gramStart"/>
      <w:r w:rsidRPr="00FD20BF">
        <w:rPr>
          <w:lang w:val="es-ES"/>
        </w:rPr>
        <w:t>archívese.----------------------------------------------------------------------</w:t>
      </w:r>
      <w:proofErr w:type="gramEnd"/>
    </w:p>
    <w:p w:rsidR="00FD20BF" w:rsidRPr="00FD20BF" w:rsidRDefault="00FD20BF" w:rsidP="00FD20BF">
      <w:pPr>
        <w:rPr>
          <w:lang w:val="es-ES"/>
        </w:rPr>
      </w:pPr>
    </w:p>
    <w:p w:rsidR="00FD20BF" w:rsidRPr="00FD20BF" w:rsidRDefault="00FD20BF" w:rsidP="00FD20BF">
      <w:pPr>
        <w:rPr>
          <w:lang w:val="es-ES"/>
        </w:rPr>
      </w:pPr>
    </w:p>
    <w:p w:rsidR="00FD20BF" w:rsidRPr="00FD20BF" w:rsidRDefault="00FD20BF" w:rsidP="00FD20BF">
      <w:pPr>
        <w:jc w:val="both"/>
        <w:rPr>
          <w:b/>
          <w:lang w:val="es-AR"/>
        </w:rPr>
      </w:pPr>
    </w:p>
    <w:p w:rsidR="00FD20BF" w:rsidRPr="00FD20BF" w:rsidRDefault="00FD20BF" w:rsidP="00FD20BF">
      <w:pPr>
        <w:spacing w:line="260" w:lineRule="exact"/>
        <w:rPr>
          <w:lang w:val="es-ES"/>
        </w:rPr>
      </w:pPr>
    </w:p>
    <w:p w:rsidR="00FD20BF" w:rsidRPr="00FD20BF" w:rsidRDefault="00FD20BF" w:rsidP="00FD20BF">
      <w:pPr>
        <w:spacing w:line="260" w:lineRule="exact"/>
        <w:jc w:val="both"/>
        <w:rPr>
          <w:bCs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64D" w:rsidRDefault="00AD464D">
      <w:r>
        <w:separator/>
      </w:r>
    </w:p>
  </w:endnote>
  <w:endnote w:type="continuationSeparator" w:id="0">
    <w:p w:rsidR="00AD464D" w:rsidRDefault="00AD4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64D" w:rsidRDefault="00AD464D">
      <w:r>
        <w:separator/>
      </w:r>
    </w:p>
  </w:footnote>
  <w:footnote w:type="continuationSeparator" w:id="0">
    <w:p w:rsidR="00AD464D" w:rsidRDefault="00AD4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AD464D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D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3295E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2</Words>
  <Characters>155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3T13:50:00Z</dcterms:created>
  <dcterms:modified xsi:type="dcterms:W3CDTF">2022-04-13T13:50:00Z</dcterms:modified>
</cp:coreProperties>
</file>